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gridSpan w:val="5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pendent variable: Deviations (absolute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1 (all elections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2 (2009-09-27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3 (2013-09-22)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4 (2017-09-24)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5 (2021-09-26)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22 [3.713, 4.13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5 [3.322, 4.209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770 [1.594, 1.94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035 [3.695, 4.37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.094 [5.577, 6.610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7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6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9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3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63 (&lt;0.001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_time_distance_num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07 [-0.010, -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 [0.002, 0.012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[0.000, 0.005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8 [-0.022, -0.014]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0.019 [-0.025, -0.013]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0.007)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1 (0.015)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2 (&lt;0.001)***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3 (&lt;0.001)***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.Obs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4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5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90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2 Adj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23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34.4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93.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286.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38.0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C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7742.0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84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08.2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00.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052.5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.Lik.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8858.766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914.193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543.89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140.028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2516.022</w:t>
            </w:r>
          </w:p>
        </w:tc>
      </w:tr>
      <w:tr>
        <w:trPr>
          <w:cantSplit/>
        </w:trPr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1</w:t>
            </w:r>
          </w:p>
        </w:tc>
        <w:tc>
          <w:tcPr>
            <w:tcBorders>
              <w:top w:val="single" w:space="0" w:color="WHITE"/>
              <w:bottom w:val="single" w:space="0" w:color="WHITE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6</w:t>
            </w:r>
          </w:p>
        </w:tc>
      </w:tr>
      <w:tr>
        <w:trPr>
          <w:cantSplit/>
        </w:trPr>
        <w:tc>
          <w:tcPr/>
          <w:p>
            <w:pPr>
              <w:spacing w:before="0" w:after="60"/>
              <w:gridSpan w:val="6"/>
              <w:keepNext/>
            </w:pPr>
            <w:r>
              <w:rPr>
                <w:rFonts w:ascii="Calibri" w:hAnsi="Calibri"/>
                <w:sz w:val="20"/>
              </w:rPr>
              <w:t xml:space="default">Notes: Outcome is the absolute mean deviation across parties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10:43Z</dcterms:created>
  <dcterms:modified xsi:type="dcterms:W3CDTF">2023-02-20T13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